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62F7D" w14:textId="77777777" w:rsidR="00ED01AD" w:rsidRPr="00CE5495" w:rsidRDefault="00ED01AD" w:rsidP="00ED01AD">
      <w:pPr>
        <w:pStyle w:val="Heading3"/>
      </w:pPr>
      <w:bookmarkStart w:id="0" w:name="_Toc42263276"/>
      <w:bookmarkStart w:id="1" w:name="_Toc42430185"/>
      <w:r>
        <w:t xml:space="preserve">APPLICATION </w:t>
      </w:r>
      <w:r w:rsidRPr="00CE5495">
        <w:t>FOR GRAND MUSICIAN/CHOIR DIRECTOR</w:t>
      </w:r>
      <w:bookmarkEnd w:id="0"/>
      <w:bookmarkEnd w:id="1"/>
    </w:p>
    <w:p w14:paraId="0F18AF12" w14:textId="77777777" w:rsidR="00ED01AD" w:rsidRPr="00113D29" w:rsidRDefault="00ED01AD" w:rsidP="00ED01AD">
      <w:pPr>
        <w:widowControl/>
        <w:autoSpaceDE/>
        <w:autoSpaceDN/>
        <w:adjustRightInd/>
        <w:jc w:val="center"/>
        <w:rPr>
          <w:sz w:val="22"/>
          <w:szCs w:val="22"/>
        </w:rPr>
      </w:pPr>
      <w:r w:rsidRPr="00113D29">
        <w:rPr>
          <w:sz w:val="22"/>
          <w:szCs w:val="22"/>
        </w:rPr>
        <w:t>Grand Assembly of Colorado IORG</w:t>
      </w:r>
    </w:p>
    <w:p w14:paraId="41010527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5F2F8B2C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>I am interested in being considered for (check one):</w:t>
      </w:r>
    </w:p>
    <w:p w14:paraId="3DFB074D" w14:textId="77777777" w:rsidR="00ED01AD" w:rsidRDefault="00ED01AD" w:rsidP="00ED01AD">
      <w:pPr>
        <w:widowControl/>
        <w:autoSpaceDE/>
        <w:autoSpaceDN/>
        <w:adjustRightInd/>
        <w:spacing w:line="276" w:lineRule="auto"/>
        <w:rPr>
          <w:szCs w:val="24"/>
        </w:rPr>
      </w:pPr>
      <w:r>
        <w:rPr>
          <w:szCs w:val="24"/>
        </w:rPr>
        <w:tab/>
        <w:t>Grand Musician ________</w:t>
      </w:r>
    </w:p>
    <w:p w14:paraId="6253F986" w14:textId="77777777" w:rsidR="00ED01AD" w:rsidRDefault="00ED01AD" w:rsidP="00ED01AD">
      <w:pPr>
        <w:widowControl/>
        <w:autoSpaceDE/>
        <w:autoSpaceDN/>
        <w:adjustRightInd/>
        <w:spacing w:line="276" w:lineRule="auto"/>
        <w:rPr>
          <w:szCs w:val="24"/>
        </w:rPr>
      </w:pPr>
      <w:r>
        <w:rPr>
          <w:szCs w:val="24"/>
        </w:rPr>
        <w:tab/>
        <w:t>Grand Choir Director _________</w:t>
      </w:r>
    </w:p>
    <w:p w14:paraId="4A9880BE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578FC48D" w14:textId="00D2661A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>For Grand Musician ONLY - I have studied piano for ________ years.</w:t>
      </w:r>
    </w:p>
    <w:p w14:paraId="417432A9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21C84447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 xml:space="preserve">For Grand Choir Director ONLY -   I will try out by: (check one) </w:t>
      </w:r>
    </w:p>
    <w:p w14:paraId="1AF02B31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ab/>
      </w:r>
    </w:p>
    <w:p w14:paraId="0AB5B0A6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Piano _________   I have studied piano for _________years</w:t>
      </w:r>
    </w:p>
    <w:p w14:paraId="77468C78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Vocally _______</w:t>
      </w:r>
      <w:proofErr w:type="gramStart"/>
      <w:r>
        <w:rPr>
          <w:szCs w:val="24"/>
        </w:rPr>
        <w:t>_  I</w:t>
      </w:r>
      <w:proofErr w:type="gramEnd"/>
      <w:r>
        <w:rPr>
          <w:szCs w:val="24"/>
        </w:rPr>
        <w:t xml:space="preserve"> have experience singing with the following group(s):</w:t>
      </w:r>
    </w:p>
    <w:p w14:paraId="6887D253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_______________________________________________________</w:t>
      </w:r>
    </w:p>
    <w:p w14:paraId="3D9CA85F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_______________________________________________________</w:t>
      </w:r>
    </w:p>
    <w:p w14:paraId="3DF425C5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_______________________________________________________</w:t>
      </w:r>
    </w:p>
    <w:p w14:paraId="5A59C790" w14:textId="77777777" w:rsidR="00ED01AD" w:rsidRDefault="00ED01AD" w:rsidP="00ED01AD">
      <w:pPr>
        <w:widowControl/>
        <w:autoSpaceDE/>
        <w:autoSpaceDN/>
        <w:adjustRightInd/>
        <w:spacing w:line="276" w:lineRule="auto"/>
        <w:rPr>
          <w:szCs w:val="24"/>
        </w:rPr>
      </w:pPr>
      <w:r>
        <w:rPr>
          <w:szCs w:val="24"/>
        </w:rPr>
        <w:tab/>
        <w:t>Instrument_____</w:t>
      </w:r>
      <w:proofErr w:type="gramStart"/>
      <w:r>
        <w:rPr>
          <w:szCs w:val="24"/>
        </w:rPr>
        <w:t>_  What</w:t>
      </w:r>
      <w:proofErr w:type="gramEnd"/>
      <w:r>
        <w:rPr>
          <w:szCs w:val="24"/>
        </w:rPr>
        <w:t xml:space="preserve"> Instrument? _________________________</w:t>
      </w:r>
    </w:p>
    <w:p w14:paraId="4149C6B7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4659276F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>Additional information regarding my musical ability or experience:</w:t>
      </w:r>
    </w:p>
    <w:p w14:paraId="654A95B4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_______________________________________________________</w:t>
      </w:r>
    </w:p>
    <w:p w14:paraId="795E060F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_______________________________________________________</w:t>
      </w:r>
    </w:p>
    <w:p w14:paraId="271B6E54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_______________________________________________________</w:t>
      </w:r>
    </w:p>
    <w:p w14:paraId="6264502D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>_______________________________________________________</w:t>
      </w:r>
    </w:p>
    <w:p w14:paraId="3D64A903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59B4A9AF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02DE975D" w14:textId="77777777" w:rsidR="00ED01AD" w:rsidRPr="00CE5495" w:rsidRDefault="00ED01AD" w:rsidP="00ED01AD">
      <w:pPr>
        <w:widowControl/>
        <w:autoSpaceDE/>
        <w:autoSpaceDN/>
        <w:adjustRightInd/>
        <w:rPr>
          <w:b/>
          <w:szCs w:val="24"/>
        </w:rPr>
      </w:pPr>
      <w:r>
        <w:rPr>
          <w:b/>
          <w:szCs w:val="24"/>
        </w:rPr>
        <w:t xml:space="preserve">        * * * * * * * * * * * * * * * * * * * * * * * * * * * * * * * * * * * * * * * * * * * * * * * * * *</w:t>
      </w:r>
    </w:p>
    <w:p w14:paraId="306176C5" w14:textId="77777777" w:rsidR="00ED01AD" w:rsidRDefault="00ED01AD" w:rsidP="00ED01AD">
      <w:pPr>
        <w:widowControl/>
        <w:autoSpaceDE/>
        <w:autoSpaceDN/>
        <w:adjustRightInd/>
        <w:rPr>
          <w:b/>
          <w:szCs w:val="24"/>
        </w:rPr>
      </w:pPr>
    </w:p>
    <w:p w14:paraId="26162EF3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 w:rsidRPr="00CE5495">
        <w:rPr>
          <w:b/>
          <w:szCs w:val="24"/>
        </w:rPr>
        <w:t>Please Print</w:t>
      </w:r>
    </w:p>
    <w:p w14:paraId="3C13E06B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>Name: _____________________________________ Phone: ____________________</w:t>
      </w:r>
    </w:p>
    <w:p w14:paraId="61952EED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>Address: __________________________________</w:t>
      </w:r>
      <w:proofErr w:type="gramStart"/>
      <w:r>
        <w:rPr>
          <w:szCs w:val="24"/>
        </w:rPr>
        <w:t>_  Email</w:t>
      </w:r>
      <w:proofErr w:type="gramEnd"/>
      <w:r>
        <w:rPr>
          <w:szCs w:val="24"/>
        </w:rPr>
        <w:t>: ____________________</w:t>
      </w:r>
    </w:p>
    <w:p w14:paraId="333633EF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ab/>
        <w:t xml:space="preserve">    ____________________________________ Age as of GA Installation______</w:t>
      </w:r>
    </w:p>
    <w:p w14:paraId="417318A3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  <w:r>
        <w:rPr>
          <w:szCs w:val="24"/>
        </w:rPr>
        <w:t xml:space="preserve">Assembly Name ___________________&amp; No. ______  </w:t>
      </w:r>
    </w:p>
    <w:p w14:paraId="7785039F" w14:textId="77777777" w:rsidR="00ED01AD" w:rsidRDefault="00ED01AD" w:rsidP="00ED01AD">
      <w:pPr>
        <w:widowControl/>
        <w:autoSpaceDE/>
        <w:autoSpaceDN/>
        <w:adjustRightInd/>
        <w:spacing w:line="360" w:lineRule="auto"/>
        <w:rPr>
          <w:szCs w:val="24"/>
        </w:rPr>
      </w:pPr>
    </w:p>
    <w:p w14:paraId="44E8E5DE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35C76046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>Approval: _______________________________   _____________________________</w:t>
      </w:r>
    </w:p>
    <w:p w14:paraId="3CC5231D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ab/>
        <w:t xml:space="preserve">       Mother Advisor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   Chairman – Advisory Board</w:t>
      </w:r>
    </w:p>
    <w:p w14:paraId="71E0E686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</w:p>
    <w:p w14:paraId="5BF89E76" w14:textId="77777777" w:rsidR="00ED01AD" w:rsidRDefault="00ED01AD" w:rsidP="00ED01AD">
      <w:pPr>
        <w:widowControl/>
        <w:autoSpaceDE/>
        <w:autoSpaceDN/>
        <w:adjustRightInd/>
        <w:rPr>
          <w:szCs w:val="24"/>
        </w:rPr>
      </w:pPr>
      <w:r>
        <w:rPr>
          <w:szCs w:val="24"/>
        </w:rPr>
        <w:t>Return Form to Supreme Officer by April 15</w:t>
      </w:r>
    </w:p>
    <w:p w14:paraId="6893D16A" w14:textId="2425FC35" w:rsidR="00E50741" w:rsidRDefault="00E50741" w:rsidP="00ED01AD">
      <w:pPr>
        <w:widowControl/>
        <w:autoSpaceDE/>
        <w:autoSpaceDN/>
        <w:adjustRightInd/>
      </w:pPr>
    </w:p>
    <w:sectPr w:rsidR="00E50741" w:rsidSect="00ED01AD">
      <w:footerReference w:type="default" r:id="rId6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30980D" w14:textId="77777777" w:rsidR="00EB3CD8" w:rsidRDefault="00EB3CD8" w:rsidP="00ED01AD">
      <w:r>
        <w:separator/>
      </w:r>
    </w:p>
  </w:endnote>
  <w:endnote w:type="continuationSeparator" w:id="0">
    <w:p w14:paraId="2EBD216E" w14:textId="77777777" w:rsidR="00EB3CD8" w:rsidRDefault="00EB3CD8" w:rsidP="00ED0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EBB6F" w14:textId="5F7F2E3B" w:rsidR="00ED01AD" w:rsidRDefault="00ED01AD">
    <w:pPr>
      <w:pStyle w:val="Footer"/>
    </w:pPr>
  </w:p>
  <w:sdt>
    <w:sdtPr>
      <w:rPr>
        <w:sz w:val="16"/>
        <w:szCs w:val="12"/>
      </w:rPr>
      <w:id w:val="1865013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B06EFD" w14:textId="1C72878E" w:rsidR="00ED01AD" w:rsidRPr="00ED01AD" w:rsidRDefault="00ED01AD" w:rsidP="00ED01AD">
        <w:pPr>
          <w:pStyle w:val="Footer"/>
          <w:jc w:val="right"/>
          <w:rPr>
            <w:noProof/>
            <w:sz w:val="16"/>
            <w:szCs w:val="12"/>
          </w:rPr>
        </w:pPr>
        <w:r w:rsidRPr="00ED01AD">
          <w:rPr>
            <w:noProof/>
            <w:sz w:val="16"/>
            <w:szCs w:val="12"/>
          </w:rPr>
          <w:t>March, 2020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547B6D" w14:textId="77777777" w:rsidR="00EB3CD8" w:rsidRDefault="00EB3CD8" w:rsidP="00ED01AD">
      <w:r>
        <w:separator/>
      </w:r>
    </w:p>
  </w:footnote>
  <w:footnote w:type="continuationSeparator" w:id="0">
    <w:p w14:paraId="6EB7FF1F" w14:textId="77777777" w:rsidR="00EB3CD8" w:rsidRDefault="00EB3CD8" w:rsidP="00ED01A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jYzMTEwMrQ0NLJQ0lEKTi0uzszPAykwrAUAY2oWMCwAAAA="/>
  </w:docVars>
  <w:rsids>
    <w:rsidRoot w:val="00ED01AD"/>
    <w:rsid w:val="00E50741"/>
    <w:rsid w:val="00EB3CD8"/>
    <w:rsid w:val="00ED0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DEF84"/>
  <w15:chartTrackingRefBased/>
  <w15:docId w15:val="{BC2796DE-E488-4336-A57F-E4C24D5A5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1AD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ED01AD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D01AD"/>
    <w:rPr>
      <w:rFonts w:ascii="Arial" w:eastAsia="Times New Roman" w:hAnsi="Arial" w:cs="Calibri"/>
      <w:b/>
      <w:bCs/>
      <w:color w:val="000000" w:themeColor="tex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ED01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01AD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ED01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01AD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7T20:00:00Z</dcterms:created>
  <dcterms:modified xsi:type="dcterms:W3CDTF">2020-06-07T20:04:00Z</dcterms:modified>
</cp:coreProperties>
</file>